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tt Radley</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tt</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adley</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247 Glenview Road, Glenview, IL, USA Glenview, IL, USA 600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atthew.radley@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402320080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harli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23/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3/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